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DC2" w:rsidRPr="003F17EC" w:rsidRDefault="00831E81" w:rsidP="00831E81">
      <w:pPr>
        <w:pStyle w:val="NoSpacing"/>
        <w:rPr>
          <w:szCs w:val="24"/>
        </w:rPr>
      </w:pPr>
      <w:r w:rsidRPr="003F17EC">
        <w:rPr>
          <w:szCs w:val="24"/>
        </w:rPr>
        <w:t>Do Not Tire of Doing Good</w:t>
      </w:r>
    </w:p>
    <w:p w:rsidR="00831E81" w:rsidRPr="003F17EC" w:rsidRDefault="00831E81" w:rsidP="00831E81">
      <w:pPr>
        <w:pStyle w:val="NoSpacing"/>
        <w:rPr>
          <w:szCs w:val="24"/>
        </w:rPr>
      </w:pPr>
      <w:r w:rsidRPr="003F17EC">
        <w:rPr>
          <w:szCs w:val="24"/>
        </w:rPr>
        <w:t xml:space="preserve">Sermonette – </w:t>
      </w:r>
      <w:r w:rsidRPr="003F17EC">
        <w:rPr>
          <w:noProof/>
          <w:szCs w:val="24"/>
        </w:rPr>
        <w:t>Originally</w:t>
      </w:r>
      <w:r w:rsidRPr="003F17EC">
        <w:rPr>
          <w:szCs w:val="24"/>
        </w:rPr>
        <w:t xml:space="preserve"> given January 30, 2016 – UCG Columbia MD</w:t>
      </w:r>
    </w:p>
    <w:p w:rsidR="00831E81" w:rsidRPr="003F17EC" w:rsidRDefault="00831E81" w:rsidP="00831E81">
      <w:pPr>
        <w:pStyle w:val="NoSpacing"/>
        <w:rPr>
          <w:szCs w:val="24"/>
        </w:rPr>
      </w:pPr>
    </w:p>
    <w:p w:rsidR="001A4CAB" w:rsidRPr="003F17EC" w:rsidRDefault="001A4CAB" w:rsidP="00831E81">
      <w:pPr>
        <w:pStyle w:val="NoSpacing"/>
        <w:rPr>
          <w:szCs w:val="24"/>
        </w:rPr>
      </w:pPr>
      <w:r w:rsidRPr="003F17EC">
        <w:rPr>
          <w:szCs w:val="24"/>
        </w:rPr>
        <w:t xml:space="preserve">In </w:t>
      </w:r>
      <w:r w:rsidR="00240B3F" w:rsidRPr="003F17EC">
        <w:rPr>
          <w:szCs w:val="24"/>
        </w:rPr>
        <w:t xml:space="preserve">the book of </w:t>
      </w:r>
      <w:r w:rsidRPr="003F17EC">
        <w:rPr>
          <w:szCs w:val="24"/>
        </w:rPr>
        <w:t xml:space="preserve">Galatians, the Apostle Paul spends a great deal of time talking about faith </w:t>
      </w:r>
      <w:r w:rsidRPr="003F17EC">
        <w:rPr>
          <w:noProof/>
          <w:szCs w:val="24"/>
        </w:rPr>
        <w:t>versus</w:t>
      </w:r>
      <w:r w:rsidRPr="003F17EC">
        <w:rPr>
          <w:szCs w:val="24"/>
        </w:rPr>
        <w:t xml:space="preserve"> the law. He is writing to early church communities in Gal</w:t>
      </w:r>
      <w:r w:rsidR="00EB745B" w:rsidRPr="003F17EC">
        <w:rPr>
          <w:szCs w:val="24"/>
        </w:rPr>
        <w:t>atia that were primarily gentile</w:t>
      </w:r>
      <w:r w:rsidR="00240B3F" w:rsidRPr="003F17EC">
        <w:rPr>
          <w:szCs w:val="24"/>
        </w:rPr>
        <w:t xml:space="preserve"> converts</w:t>
      </w:r>
      <w:r w:rsidRPr="003F17EC">
        <w:rPr>
          <w:szCs w:val="24"/>
        </w:rPr>
        <w:t xml:space="preserve">. </w:t>
      </w:r>
      <w:r w:rsidR="00240B3F" w:rsidRPr="003F17EC">
        <w:rPr>
          <w:szCs w:val="24"/>
        </w:rPr>
        <w:t xml:space="preserve">By faith, </w:t>
      </w:r>
      <w:r w:rsidRPr="003F17EC">
        <w:rPr>
          <w:szCs w:val="24"/>
        </w:rPr>
        <w:t xml:space="preserve">they believed in the message </w:t>
      </w:r>
      <w:r w:rsidR="0080424B" w:rsidRPr="003F17EC">
        <w:rPr>
          <w:szCs w:val="24"/>
        </w:rPr>
        <w:t>about</w:t>
      </w:r>
      <w:r w:rsidRPr="003F17EC">
        <w:rPr>
          <w:szCs w:val="24"/>
        </w:rPr>
        <w:t xml:space="preserve"> Jesus Christ and His coming Kingdom</w:t>
      </w:r>
      <w:r w:rsidR="00240B3F" w:rsidRPr="003F17EC">
        <w:rPr>
          <w:szCs w:val="24"/>
        </w:rPr>
        <w:t xml:space="preserve"> and </w:t>
      </w:r>
      <w:r w:rsidRPr="003F17EC">
        <w:rPr>
          <w:szCs w:val="24"/>
        </w:rPr>
        <w:t>bec</w:t>
      </w:r>
      <w:r w:rsidR="00240B3F" w:rsidRPr="003F17EC">
        <w:rPr>
          <w:szCs w:val="24"/>
        </w:rPr>
        <w:t>a</w:t>
      </w:r>
      <w:r w:rsidRPr="003F17EC">
        <w:rPr>
          <w:szCs w:val="24"/>
        </w:rPr>
        <w:t xml:space="preserve">me converted. Paul, however, was seeing some trends appear whereas they were becoming </w:t>
      </w:r>
      <w:r w:rsidRPr="003F17EC">
        <w:rPr>
          <w:noProof/>
          <w:szCs w:val="24"/>
        </w:rPr>
        <w:t>distracted</w:t>
      </w:r>
      <w:r w:rsidRPr="003F17EC">
        <w:rPr>
          <w:szCs w:val="24"/>
        </w:rPr>
        <w:t xml:space="preserve"> with keeping all of the rules and regulations that were </w:t>
      </w:r>
      <w:r w:rsidRPr="003F17EC">
        <w:rPr>
          <w:noProof/>
          <w:szCs w:val="24"/>
        </w:rPr>
        <w:t>a part</w:t>
      </w:r>
      <w:r w:rsidRPr="003F17EC">
        <w:rPr>
          <w:szCs w:val="24"/>
        </w:rPr>
        <w:t xml:space="preserve"> of the old covenant relationship with the nation of </w:t>
      </w:r>
      <w:r w:rsidR="00EB745B" w:rsidRPr="003F17EC">
        <w:rPr>
          <w:szCs w:val="24"/>
        </w:rPr>
        <w:t>Israel</w:t>
      </w:r>
      <w:r w:rsidR="00240B3F" w:rsidRPr="003F17EC">
        <w:rPr>
          <w:szCs w:val="24"/>
        </w:rPr>
        <w:t>, such as circumcision</w:t>
      </w:r>
      <w:r w:rsidRPr="003F17EC">
        <w:rPr>
          <w:szCs w:val="24"/>
        </w:rPr>
        <w:t xml:space="preserve">. He was writing to them, arguing that it is faith, not a checklist of works that they should </w:t>
      </w:r>
      <w:r w:rsidRPr="003F17EC">
        <w:rPr>
          <w:noProof/>
          <w:szCs w:val="24"/>
        </w:rPr>
        <w:t>focus</w:t>
      </w:r>
      <w:r w:rsidRPr="003F17EC">
        <w:rPr>
          <w:szCs w:val="24"/>
        </w:rPr>
        <w:t xml:space="preserve"> on.</w:t>
      </w:r>
    </w:p>
    <w:p w:rsidR="001A4CAB" w:rsidRPr="003F17EC" w:rsidRDefault="001A4CAB" w:rsidP="00831E81">
      <w:pPr>
        <w:pStyle w:val="NoSpacing"/>
        <w:rPr>
          <w:szCs w:val="24"/>
        </w:rPr>
      </w:pPr>
    </w:p>
    <w:p w:rsidR="001A4CAB" w:rsidRPr="003F17EC" w:rsidRDefault="001A4CAB" w:rsidP="00831E81">
      <w:pPr>
        <w:pStyle w:val="NoSpacing"/>
        <w:rPr>
          <w:szCs w:val="24"/>
        </w:rPr>
      </w:pPr>
      <w:r w:rsidRPr="003F17EC">
        <w:rPr>
          <w:szCs w:val="24"/>
        </w:rPr>
        <w:t xml:space="preserve">Paul is so convincing with this point of </w:t>
      </w:r>
      <w:proofErr w:type="gramStart"/>
      <w:r w:rsidRPr="003F17EC">
        <w:rPr>
          <w:szCs w:val="24"/>
        </w:rPr>
        <w:t>view, that</w:t>
      </w:r>
      <w:proofErr w:type="gramEnd"/>
      <w:r w:rsidRPr="003F17EC">
        <w:rPr>
          <w:szCs w:val="24"/>
        </w:rPr>
        <w:t xml:space="preserve"> many today take the book of </w:t>
      </w:r>
      <w:r w:rsidRPr="003F17EC">
        <w:rPr>
          <w:noProof/>
          <w:szCs w:val="24"/>
        </w:rPr>
        <w:t>Galatians</w:t>
      </w:r>
      <w:r w:rsidRPr="003F17EC">
        <w:rPr>
          <w:szCs w:val="24"/>
        </w:rPr>
        <w:t xml:space="preserve"> to argue that all of God’s commandments are </w:t>
      </w:r>
      <w:proofErr w:type="spellStart"/>
      <w:r w:rsidRPr="003F17EC">
        <w:rPr>
          <w:szCs w:val="24"/>
        </w:rPr>
        <w:t>n</w:t>
      </w:r>
      <w:r w:rsidR="003F17EC" w:rsidRPr="003F17EC">
        <w:rPr>
          <w:szCs w:val="24"/>
        </w:rPr>
        <w:t>P</w:t>
      </w:r>
      <w:r w:rsidRPr="003F17EC">
        <w:rPr>
          <w:szCs w:val="24"/>
        </w:rPr>
        <w:t>o</w:t>
      </w:r>
      <w:proofErr w:type="spellEnd"/>
      <w:r w:rsidRPr="003F17EC">
        <w:rPr>
          <w:szCs w:val="24"/>
        </w:rPr>
        <w:t xml:space="preserve"> longer required for modern day Christians.</w:t>
      </w:r>
    </w:p>
    <w:p w:rsidR="001A4CAB" w:rsidRPr="003F17EC" w:rsidRDefault="001A4CAB" w:rsidP="00831E81">
      <w:pPr>
        <w:pStyle w:val="NoSpacing"/>
        <w:rPr>
          <w:szCs w:val="24"/>
        </w:rPr>
      </w:pPr>
      <w:bookmarkStart w:id="0" w:name="_GoBack"/>
      <w:bookmarkEnd w:id="0"/>
    </w:p>
    <w:p w:rsidR="001A4CAB" w:rsidRPr="003F17EC" w:rsidRDefault="001A4CAB" w:rsidP="00831E81">
      <w:pPr>
        <w:pStyle w:val="NoSpacing"/>
        <w:rPr>
          <w:szCs w:val="24"/>
        </w:rPr>
      </w:pPr>
      <w:r w:rsidRPr="003F17EC">
        <w:rPr>
          <w:szCs w:val="24"/>
        </w:rPr>
        <w:t xml:space="preserve">There are a lot of interesting points in this </w:t>
      </w:r>
      <w:r w:rsidR="00557477" w:rsidRPr="003F17EC">
        <w:rPr>
          <w:szCs w:val="24"/>
        </w:rPr>
        <w:t>book</w:t>
      </w:r>
      <w:r w:rsidRPr="003F17EC">
        <w:rPr>
          <w:szCs w:val="24"/>
        </w:rPr>
        <w:t xml:space="preserve">, but one principal that caught my eye can be found </w:t>
      </w:r>
      <w:r w:rsidR="00240B3F" w:rsidRPr="003F17EC">
        <w:rPr>
          <w:szCs w:val="24"/>
        </w:rPr>
        <w:t xml:space="preserve">in a handful of passages in </w:t>
      </w:r>
      <w:r w:rsidRPr="003F17EC">
        <w:rPr>
          <w:szCs w:val="24"/>
        </w:rPr>
        <w:t xml:space="preserve">chapter 6 of </w:t>
      </w:r>
      <w:r w:rsidRPr="003F17EC">
        <w:rPr>
          <w:noProof/>
          <w:szCs w:val="24"/>
        </w:rPr>
        <w:t>Galatians</w:t>
      </w:r>
      <w:r w:rsidRPr="003F17EC">
        <w:rPr>
          <w:szCs w:val="24"/>
        </w:rPr>
        <w:t xml:space="preserve">. You can head back there. We are going to spend our time today </w:t>
      </w:r>
      <w:r w:rsidR="0080424B" w:rsidRPr="003F17EC">
        <w:rPr>
          <w:szCs w:val="24"/>
        </w:rPr>
        <w:t>primarily</w:t>
      </w:r>
      <w:r w:rsidR="000D7A65" w:rsidRPr="003F17EC">
        <w:rPr>
          <w:szCs w:val="24"/>
        </w:rPr>
        <w:t xml:space="preserve"> </w:t>
      </w:r>
      <w:r w:rsidRPr="003F17EC">
        <w:rPr>
          <w:szCs w:val="24"/>
        </w:rPr>
        <w:t xml:space="preserve">in this </w:t>
      </w:r>
      <w:r w:rsidR="000D7A65" w:rsidRPr="003F17EC">
        <w:rPr>
          <w:szCs w:val="24"/>
        </w:rPr>
        <w:t xml:space="preserve">little </w:t>
      </w:r>
      <w:r w:rsidRPr="003F17EC">
        <w:rPr>
          <w:szCs w:val="24"/>
        </w:rPr>
        <w:t>section of scripture.</w:t>
      </w:r>
    </w:p>
    <w:p w:rsidR="001A4CAB" w:rsidRPr="003F17EC" w:rsidRDefault="001A4CAB" w:rsidP="00831E81">
      <w:pPr>
        <w:pStyle w:val="NoSpacing"/>
        <w:rPr>
          <w:szCs w:val="24"/>
        </w:rPr>
      </w:pPr>
    </w:p>
    <w:p w:rsidR="001A4CAB" w:rsidRPr="003F17EC" w:rsidRDefault="00240B3F" w:rsidP="00831E81">
      <w:pPr>
        <w:pStyle w:val="NoSpacing"/>
        <w:rPr>
          <w:szCs w:val="24"/>
        </w:rPr>
      </w:pPr>
      <w:r w:rsidRPr="003F17EC">
        <w:rPr>
          <w:szCs w:val="24"/>
        </w:rPr>
        <w:t xml:space="preserve">Let’s start at the beginning of </w:t>
      </w:r>
      <w:r w:rsidRPr="003F17EC">
        <w:rPr>
          <w:noProof/>
          <w:szCs w:val="24"/>
        </w:rPr>
        <w:t>Galatians</w:t>
      </w:r>
      <w:r w:rsidRPr="003F17EC">
        <w:rPr>
          <w:szCs w:val="24"/>
        </w:rPr>
        <w:t xml:space="preserve"> chapter 6 and verse 1.</w:t>
      </w:r>
    </w:p>
    <w:p w:rsidR="00240B3F" w:rsidRPr="003F17EC" w:rsidRDefault="00240B3F" w:rsidP="00831E81">
      <w:pPr>
        <w:pStyle w:val="NoSpacing"/>
        <w:rPr>
          <w:szCs w:val="24"/>
        </w:rPr>
      </w:pPr>
    </w:p>
    <w:p w:rsidR="001A4CAB" w:rsidRPr="003F17EC" w:rsidRDefault="001A4CAB" w:rsidP="006323FF">
      <w:pPr>
        <w:pStyle w:val="NoSpacing"/>
        <w:ind w:left="720" w:right="720"/>
        <w:rPr>
          <w:szCs w:val="24"/>
        </w:rPr>
      </w:pPr>
      <w:r w:rsidRPr="003F17EC">
        <w:rPr>
          <w:szCs w:val="24"/>
        </w:rPr>
        <w:t>Ga</w:t>
      </w:r>
      <w:r w:rsidR="00240B3F" w:rsidRPr="003F17EC">
        <w:rPr>
          <w:szCs w:val="24"/>
        </w:rPr>
        <w:t>latians</w:t>
      </w:r>
      <w:r w:rsidRPr="003F17EC">
        <w:rPr>
          <w:szCs w:val="24"/>
        </w:rPr>
        <w:t xml:space="preserve"> 6:1 - Brethren, if a man is overtaken in any trespass, you who are spiritual </w:t>
      </w:r>
      <w:r w:rsidRPr="003F17EC">
        <w:rPr>
          <w:i/>
          <w:szCs w:val="24"/>
        </w:rPr>
        <w:t>restore</w:t>
      </w:r>
      <w:r w:rsidRPr="003F17EC">
        <w:rPr>
          <w:szCs w:val="24"/>
        </w:rPr>
        <w:t xml:space="preserve"> such a one in a spirit of gentleness, considering yourself lest you also be tempted.</w:t>
      </w:r>
    </w:p>
    <w:p w:rsidR="001A4CAB" w:rsidRPr="003F17EC" w:rsidRDefault="001A4CAB" w:rsidP="006323FF">
      <w:pPr>
        <w:pStyle w:val="NoSpacing"/>
        <w:ind w:left="720" w:right="720"/>
        <w:rPr>
          <w:szCs w:val="24"/>
        </w:rPr>
      </w:pPr>
      <w:r w:rsidRPr="003F17EC">
        <w:rPr>
          <w:szCs w:val="24"/>
        </w:rPr>
        <w:t xml:space="preserve"> 2 </w:t>
      </w:r>
      <w:r w:rsidRPr="003F17EC">
        <w:rPr>
          <w:i/>
          <w:szCs w:val="24"/>
        </w:rPr>
        <w:t>Bear</w:t>
      </w:r>
      <w:r w:rsidRPr="003F17EC">
        <w:rPr>
          <w:szCs w:val="24"/>
        </w:rPr>
        <w:t xml:space="preserve"> one another's burdens, and so fulfill the law of Christ.</w:t>
      </w:r>
    </w:p>
    <w:p w:rsidR="001A4CAB" w:rsidRPr="003F17EC" w:rsidRDefault="001A4CAB" w:rsidP="00831E81">
      <w:pPr>
        <w:pStyle w:val="NoSpacing"/>
        <w:rPr>
          <w:szCs w:val="24"/>
        </w:rPr>
      </w:pPr>
    </w:p>
    <w:p w:rsidR="001A4CAB" w:rsidRPr="003F17EC" w:rsidRDefault="001A4CAB" w:rsidP="00831E81">
      <w:pPr>
        <w:pStyle w:val="NoSpacing"/>
        <w:rPr>
          <w:szCs w:val="24"/>
        </w:rPr>
      </w:pPr>
      <w:r w:rsidRPr="003F17EC">
        <w:rPr>
          <w:szCs w:val="24"/>
        </w:rPr>
        <w:t xml:space="preserve">You know it’s interesting, that in a book so famous for love trumping works, there is an awful lot of talk about actions. Of course, Paul is illustrating that Christianity is an action religion. It’s one that requires people to stand up and do </w:t>
      </w:r>
      <w:r w:rsidRPr="003F17EC">
        <w:rPr>
          <w:i/>
          <w:szCs w:val="24"/>
        </w:rPr>
        <w:t>things</w:t>
      </w:r>
      <w:r w:rsidRPr="003F17EC">
        <w:rPr>
          <w:szCs w:val="24"/>
        </w:rPr>
        <w:t xml:space="preserve">. It’s different than, say </w:t>
      </w:r>
      <w:r w:rsidR="00EB745B" w:rsidRPr="003F17EC">
        <w:rPr>
          <w:szCs w:val="24"/>
        </w:rPr>
        <w:t>Buddhism</w:t>
      </w:r>
      <w:r w:rsidRPr="003F17EC">
        <w:rPr>
          <w:szCs w:val="24"/>
        </w:rPr>
        <w:t>, which is focused almost exclusively inward to oneself. Instead, a big part of Christianity is displayed on how you interact with others. So here in chapter 6, Paul goes through this long list of actionable, outward behaviors.</w:t>
      </w:r>
    </w:p>
    <w:p w:rsidR="001A4CAB" w:rsidRPr="003F17EC" w:rsidRDefault="001A4CAB" w:rsidP="00831E81">
      <w:pPr>
        <w:pStyle w:val="NoSpacing"/>
        <w:rPr>
          <w:szCs w:val="24"/>
        </w:rPr>
      </w:pPr>
    </w:p>
    <w:p w:rsidR="00240B3F" w:rsidRPr="003F17EC" w:rsidRDefault="00240B3F" w:rsidP="00831E81">
      <w:pPr>
        <w:pStyle w:val="NoSpacing"/>
        <w:rPr>
          <w:szCs w:val="24"/>
        </w:rPr>
      </w:pPr>
      <w:r w:rsidRPr="003F17EC">
        <w:rPr>
          <w:szCs w:val="24"/>
        </w:rPr>
        <w:t>Let’s drop down to verse 5.</w:t>
      </w:r>
    </w:p>
    <w:p w:rsidR="00240B3F" w:rsidRPr="003F17EC" w:rsidRDefault="00240B3F" w:rsidP="00831E81">
      <w:pPr>
        <w:pStyle w:val="NoSpacing"/>
        <w:rPr>
          <w:szCs w:val="24"/>
        </w:rPr>
      </w:pPr>
    </w:p>
    <w:p w:rsidR="001A4CAB" w:rsidRPr="003F17EC" w:rsidRDefault="001A4CAB" w:rsidP="006323FF">
      <w:pPr>
        <w:pStyle w:val="NoSpacing"/>
        <w:ind w:left="720"/>
        <w:rPr>
          <w:szCs w:val="24"/>
        </w:rPr>
      </w:pPr>
      <w:r w:rsidRPr="003F17EC">
        <w:rPr>
          <w:szCs w:val="24"/>
        </w:rPr>
        <w:t>Ga</w:t>
      </w:r>
      <w:r w:rsidR="00240B3F" w:rsidRPr="003F17EC">
        <w:rPr>
          <w:szCs w:val="24"/>
        </w:rPr>
        <w:t>latians</w:t>
      </w:r>
      <w:r w:rsidRPr="003F17EC">
        <w:rPr>
          <w:szCs w:val="24"/>
        </w:rPr>
        <w:t xml:space="preserve"> 6:5 </w:t>
      </w:r>
      <w:proofErr w:type="gramStart"/>
      <w:r w:rsidRPr="003F17EC">
        <w:rPr>
          <w:szCs w:val="24"/>
        </w:rPr>
        <w:t>For</w:t>
      </w:r>
      <w:proofErr w:type="gramEnd"/>
      <w:r w:rsidRPr="003F17EC">
        <w:rPr>
          <w:szCs w:val="24"/>
        </w:rPr>
        <w:t xml:space="preserve"> each one shall </w:t>
      </w:r>
      <w:r w:rsidRPr="003F17EC">
        <w:rPr>
          <w:i/>
          <w:szCs w:val="24"/>
        </w:rPr>
        <w:t>bear</w:t>
      </w:r>
      <w:r w:rsidRPr="003F17EC">
        <w:rPr>
          <w:szCs w:val="24"/>
        </w:rPr>
        <w:t xml:space="preserve"> his own load.</w:t>
      </w:r>
    </w:p>
    <w:p w:rsidR="001A4CAB" w:rsidRPr="003F17EC" w:rsidRDefault="001A4CAB" w:rsidP="006323FF">
      <w:pPr>
        <w:pStyle w:val="NoSpacing"/>
        <w:ind w:left="720"/>
        <w:rPr>
          <w:szCs w:val="24"/>
        </w:rPr>
      </w:pPr>
      <w:r w:rsidRPr="003F17EC">
        <w:rPr>
          <w:szCs w:val="24"/>
        </w:rPr>
        <w:t xml:space="preserve"> 6 Let him who is </w:t>
      </w:r>
      <w:r w:rsidRPr="003F17EC">
        <w:rPr>
          <w:i/>
          <w:szCs w:val="24"/>
        </w:rPr>
        <w:t>taught</w:t>
      </w:r>
      <w:r w:rsidRPr="003F17EC">
        <w:rPr>
          <w:szCs w:val="24"/>
        </w:rPr>
        <w:t xml:space="preserve"> the word </w:t>
      </w:r>
      <w:proofErr w:type="gramStart"/>
      <w:r w:rsidRPr="003F17EC">
        <w:rPr>
          <w:i/>
          <w:szCs w:val="24"/>
        </w:rPr>
        <w:t>share</w:t>
      </w:r>
      <w:proofErr w:type="gramEnd"/>
      <w:r w:rsidRPr="003F17EC">
        <w:rPr>
          <w:szCs w:val="24"/>
        </w:rPr>
        <w:t xml:space="preserve"> in all good things with him who </w:t>
      </w:r>
      <w:r w:rsidRPr="003F17EC">
        <w:rPr>
          <w:i/>
          <w:szCs w:val="24"/>
        </w:rPr>
        <w:t>teaches</w:t>
      </w:r>
      <w:r w:rsidRPr="003F17EC">
        <w:rPr>
          <w:szCs w:val="24"/>
        </w:rPr>
        <w:t>.</w:t>
      </w:r>
    </w:p>
    <w:p w:rsidR="001A4CAB" w:rsidRPr="003F17EC" w:rsidRDefault="001A4CAB" w:rsidP="001A4CAB">
      <w:pPr>
        <w:pStyle w:val="NoSpacing"/>
        <w:rPr>
          <w:szCs w:val="24"/>
        </w:rPr>
      </w:pPr>
    </w:p>
    <w:p w:rsidR="001A4CAB" w:rsidRPr="003F17EC" w:rsidRDefault="001A4CAB" w:rsidP="001A4CAB">
      <w:pPr>
        <w:pStyle w:val="NoSpacing"/>
        <w:rPr>
          <w:szCs w:val="24"/>
        </w:rPr>
      </w:pPr>
      <w:r w:rsidRPr="003F17EC">
        <w:rPr>
          <w:szCs w:val="24"/>
        </w:rPr>
        <w:t>These are more actions.</w:t>
      </w:r>
    </w:p>
    <w:p w:rsidR="001A4CAB" w:rsidRPr="003F17EC" w:rsidRDefault="001A4CAB" w:rsidP="001A4CAB">
      <w:pPr>
        <w:pStyle w:val="NoSpacing"/>
        <w:rPr>
          <w:szCs w:val="24"/>
        </w:rPr>
      </w:pPr>
    </w:p>
    <w:p w:rsidR="001A4CAB" w:rsidRPr="003F17EC" w:rsidRDefault="001A4CAB" w:rsidP="006323FF">
      <w:pPr>
        <w:pStyle w:val="NoSpacing"/>
        <w:ind w:left="720" w:right="720"/>
        <w:rPr>
          <w:szCs w:val="24"/>
        </w:rPr>
      </w:pPr>
      <w:r w:rsidRPr="003F17EC">
        <w:rPr>
          <w:szCs w:val="24"/>
        </w:rPr>
        <w:t>Ga</w:t>
      </w:r>
      <w:r w:rsidR="00240B3F" w:rsidRPr="003F17EC">
        <w:rPr>
          <w:szCs w:val="24"/>
        </w:rPr>
        <w:t>latians</w:t>
      </w:r>
      <w:r w:rsidRPr="003F17EC">
        <w:rPr>
          <w:szCs w:val="24"/>
        </w:rPr>
        <w:t xml:space="preserve"> 6:7 </w:t>
      </w:r>
      <w:proofErr w:type="gramStart"/>
      <w:r w:rsidRPr="003F17EC">
        <w:rPr>
          <w:szCs w:val="24"/>
        </w:rPr>
        <w:t>Do</w:t>
      </w:r>
      <w:proofErr w:type="gramEnd"/>
      <w:r w:rsidRPr="003F17EC">
        <w:rPr>
          <w:szCs w:val="24"/>
        </w:rPr>
        <w:t xml:space="preserve"> not be deceived, God is not mocked; for whatever a man sows, that he will also reap.</w:t>
      </w:r>
    </w:p>
    <w:p w:rsidR="001A4CAB" w:rsidRPr="003F17EC" w:rsidRDefault="001A4CAB" w:rsidP="006323FF">
      <w:pPr>
        <w:pStyle w:val="NoSpacing"/>
        <w:ind w:left="720" w:right="720"/>
        <w:rPr>
          <w:szCs w:val="24"/>
        </w:rPr>
      </w:pPr>
      <w:r w:rsidRPr="003F17EC">
        <w:rPr>
          <w:szCs w:val="24"/>
        </w:rPr>
        <w:t xml:space="preserve"> 8 For he who sows to his flesh will of the flesh reap corruption, but he who sows to the Spirit will of the Spirit reap everlasting life.</w:t>
      </w:r>
    </w:p>
    <w:p w:rsidR="001A4CAB" w:rsidRPr="003F17EC" w:rsidRDefault="001A4CAB" w:rsidP="001A4CAB">
      <w:pPr>
        <w:pStyle w:val="NoSpacing"/>
        <w:rPr>
          <w:szCs w:val="24"/>
        </w:rPr>
      </w:pPr>
    </w:p>
    <w:p w:rsidR="001A4CAB" w:rsidRPr="003F17EC" w:rsidRDefault="001A4CAB" w:rsidP="001A4CAB">
      <w:pPr>
        <w:pStyle w:val="NoSpacing"/>
        <w:rPr>
          <w:szCs w:val="24"/>
        </w:rPr>
      </w:pPr>
      <w:r w:rsidRPr="003F17EC">
        <w:rPr>
          <w:szCs w:val="24"/>
        </w:rPr>
        <w:t xml:space="preserve">Then notice </w:t>
      </w:r>
      <w:r w:rsidR="003D3C1B" w:rsidRPr="003F17EC">
        <w:rPr>
          <w:szCs w:val="24"/>
        </w:rPr>
        <w:t>these</w:t>
      </w:r>
      <w:r w:rsidRPr="003F17EC">
        <w:rPr>
          <w:szCs w:val="24"/>
        </w:rPr>
        <w:t xml:space="preserve"> next </w:t>
      </w:r>
      <w:r w:rsidR="003D3C1B" w:rsidRPr="003F17EC">
        <w:rPr>
          <w:szCs w:val="24"/>
        </w:rPr>
        <w:t xml:space="preserve">two </w:t>
      </w:r>
      <w:r w:rsidRPr="003F17EC">
        <w:rPr>
          <w:szCs w:val="24"/>
        </w:rPr>
        <w:t>verse</w:t>
      </w:r>
      <w:r w:rsidR="003D3C1B" w:rsidRPr="003F17EC">
        <w:rPr>
          <w:szCs w:val="24"/>
        </w:rPr>
        <w:t>s</w:t>
      </w:r>
      <w:r w:rsidRPr="003F17EC">
        <w:rPr>
          <w:szCs w:val="24"/>
        </w:rPr>
        <w:t>.</w:t>
      </w:r>
    </w:p>
    <w:p w:rsidR="001A4CAB" w:rsidRPr="003F17EC" w:rsidRDefault="001A4CAB" w:rsidP="001A4CAB">
      <w:pPr>
        <w:pStyle w:val="NoSpacing"/>
        <w:rPr>
          <w:szCs w:val="24"/>
        </w:rPr>
      </w:pPr>
    </w:p>
    <w:p w:rsidR="001A4CAB" w:rsidRPr="003F17EC" w:rsidRDefault="001A4CAB" w:rsidP="006323FF">
      <w:pPr>
        <w:pStyle w:val="NoSpacing"/>
        <w:ind w:left="720" w:right="720"/>
        <w:rPr>
          <w:szCs w:val="24"/>
        </w:rPr>
      </w:pPr>
      <w:r w:rsidRPr="003F17EC">
        <w:rPr>
          <w:szCs w:val="24"/>
        </w:rPr>
        <w:t xml:space="preserve"> 9 And let us not grow weary while doing </w:t>
      </w:r>
      <w:proofErr w:type="gramStart"/>
      <w:r w:rsidRPr="003F17EC">
        <w:rPr>
          <w:szCs w:val="24"/>
        </w:rPr>
        <w:t>good</w:t>
      </w:r>
      <w:proofErr w:type="gramEnd"/>
      <w:r w:rsidRPr="003F17EC">
        <w:rPr>
          <w:szCs w:val="24"/>
        </w:rPr>
        <w:t>, for in due season we shall reap if we do not lose heart.</w:t>
      </w:r>
    </w:p>
    <w:p w:rsidR="001A4CAB" w:rsidRPr="003F17EC" w:rsidRDefault="001A4CAB" w:rsidP="006323FF">
      <w:pPr>
        <w:pStyle w:val="NoSpacing"/>
        <w:ind w:left="720" w:right="720"/>
        <w:rPr>
          <w:szCs w:val="24"/>
        </w:rPr>
      </w:pPr>
      <w:r w:rsidRPr="003F17EC">
        <w:rPr>
          <w:szCs w:val="24"/>
        </w:rPr>
        <w:t xml:space="preserve"> 10 Therefore, as we have </w:t>
      </w:r>
      <w:r w:rsidRPr="003F17EC">
        <w:rPr>
          <w:noProof/>
          <w:szCs w:val="24"/>
        </w:rPr>
        <w:t>opportunity</w:t>
      </w:r>
      <w:r w:rsidRPr="003F17EC">
        <w:rPr>
          <w:szCs w:val="24"/>
        </w:rPr>
        <w:t xml:space="preserve">, let us do </w:t>
      </w:r>
      <w:proofErr w:type="gramStart"/>
      <w:r w:rsidRPr="003F17EC">
        <w:rPr>
          <w:szCs w:val="24"/>
        </w:rPr>
        <w:t>good</w:t>
      </w:r>
      <w:proofErr w:type="gramEnd"/>
      <w:r w:rsidRPr="003F17EC">
        <w:rPr>
          <w:szCs w:val="24"/>
        </w:rPr>
        <w:t xml:space="preserve"> to all, especially to those who are of the household of faith.</w:t>
      </w:r>
    </w:p>
    <w:p w:rsidR="001A4CAB" w:rsidRPr="003F17EC" w:rsidRDefault="001A4CAB" w:rsidP="00831E81">
      <w:pPr>
        <w:pStyle w:val="NoSpacing"/>
        <w:rPr>
          <w:szCs w:val="24"/>
        </w:rPr>
      </w:pPr>
    </w:p>
    <w:p w:rsidR="001A4CAB" w:rsidRPr="003F17EC" w:rsidRDefault="000F026D" w:rsidP="00831E81">
      <w:pPr>
        <w:pStyle w:val="NoSpacing"/>
        <w:rPr>
          <w:szCs w:val="24"/>
        </w:rPr>
      </w:pPr>
      <w:r w:rsidRPr="003F17EC">
        <w:rPr>
          <w:szCs w:val="24"/>
        </w:rPr>
        <w:t>Th</w:t>
      </w:r>
      <w:r w:rsidR="00DD6DDD" w:rsidRPr="003F17EC">
        <w:rPr>
          <w:szCs w:val="24"/>
        </w:rPr>
        <w:t>e</w:t>
      </w:r>
      <w:r w:rsidR="00240B3F" w:rsidRPr="003F17EC">
        <w:rPr>
          <w:szCs w:val="24"/>
        </w:rPr>
        <w:t>se</w:t>
      </w:r>
      <w:r w:rsidRPr="003F17EC">
        <w:rPr>
          <w:szCs w:val="24"/>
        </w:rPr>
        <w:t xml:space="preserve"> verses, Galatians 6:9</w:t>
      </w:r>
      <w:r w:rsidR="00240B3F" w:rsidRPr="003F17EC">
        <w:rPr>
          <w:szCs w:val="24"/>
        </w:rPr>
        <w:t xml:space="preserve"> and 10</w:t>
      </w:r>
      <w:r w:rsidRPr="003F17EC">
        <w:rPr>
          <w:szCs w:val="24"/>
        </w:rPr>
        <w:t xml:space="preserve"> has a special way of resonating with me personally, and perhaps</w:t>
      </w:r>
      <w:r w:rsidR="00557477" w:rsidRPr="003F17EC">
        <w:rPr>
          <w:szCs w:val="24"/>
        </w:rPr>
        <w:t xml:space="preserve"> there have been times when it does for you </w:t>
      </w:r>
      <w:r w:rsidRPr="003F17EC">
        <w:rPr>
          <w:szCs w:val="24"/>
        </w:rPr>
        <w:t xml:space="preserve">as well. </w:t>
      </w:r>
      <w:r w:rsidR="00A05A21" w:rsidRPr="003F17EC">
        <w:rPr>
          <w:szCs w:val="24"/>
        </w:rPr>
        <w:t xml:space="preserve">In my situation, as my family has </w:t>
      </w:r>
      <w:r w:rsidRPr="003F17EC">
        <w:rPr>
          <w:szCs w:val="24"/>
        </w:rPr>
        <w:t xml:space="preserve">gone through our own trial, we’ve </w:t>
      </w:r>
      <w:r w:rsidRPr="003F17EC">
        <w:rPr>
          <w:szCs w:val="24"/>
        </w:rPr>
        <w:lastRenderedPageBreak/>
        <w:t xml:space="preserve">been at the receiving end of this scripture. Our church generally, and this congregation specifically have put </w:t>
      </w:r>
      <w:r w:rsidR="00240B3F" w:rsidRPr="003F17EC">
        <w:rPr>
          <w:szCs w:val="24"/>
        </w:rPr>
        <w:t xml:space="preserve">these two verses </w:t>
      </w:r>
      <w:r w:rsidRPr="003F17EC">
        <w:rPr>
          <w:szCs w:val="24"/>
        </w:rPr>
        <w:t>into practice quite literally with our family.</w:t>
      </w:r>
    </w:p>
    <w:p w:rsidR="000F026D" w:rsidRPr="003F17EC" w:rsidRDefault="000F026D" w:rsidP="00831E81">
      <w:pPr>
        <w:pStyle w:val="NoSpacing"/>
        <w:rPr>
          <w:szCs w:val="24"/>
        </w:rPr>
      </w:pPr>
    </w:p>
    <w:p w:rsidR="000F026D" w:rsidRPr="003F17EC" w:rsidRDefault="000F026D" w:rsidP="00831E81">
      <w:pPr>
        <w:pStyle w:val="NoSpacing"/>
        <w:rPr>
          <w:szCs w:val="24"/>
        </w:rPr>
      </w:pPr>
      <w:r w:rsidRPr="003F17EC">
        <w:rPr>
          <w:szCs w:val="24"/>
        </w:rPr>
        <w:t xml:space="preserve">I wanted to bring out one specific example, although I had many such to draw from. But since the </w:t>
      </w:r>
      <w:r w:rsidRPr="003F17EC">
        <w:rPr>
          <w:noProof/>
          <w:szCs w:val="24"/>
        </w:rPr>
        <w:t>Massies</w:t>
      </w:r>
      <w:r w:rsidRPr="003F17EC">
        <w:rPr>
          <w:szCs w:val="24"/>
        </w:rPr>
        <w:t xml:space="preserve"> aren’t here today, I think I’ll mention them. Now months and months ago, back when we were still in the hospital, there was a meal </w:t>
      </w:r>
      <w:r w:rsidR="00240B3F" w:rsidRPr="003F17EC">
        <w:rPr>
          <w:szCs w:val="24"/>
        </w:rPr>
        <w:t>schedule organized</w:t>
      </w:r>
      <w:r w:rsidRPr="003F17EC">
        <w:rPr>
          <w:szCs w:val="24"/>
        </w:rPr>
        <w:t xml:space="preserve"> and we received dinners and meals from so many people. And frankly – it was much needed and a wonderful blessing. </w:t>
      </w:r>
      <w:r w:rsidR="00320B36" w:rsidRPr="003F17EC">
        <w:rPr>
          <w:szCs w:val="24"/>
        </w:rPr>
        <w:t>Lindsay was one of those people that contributed to the meal schedule among many other things</w:t>
      </w:r>
      <w:r w:rsidRPr="003F17EC">
        <w:rPr>
          <w:szCs w:val="24"/>
        </w:rPr>
        <w:t xml:space="preserve">. After a while, we got back on our feet, things progressed to a point where we could handle some more of the routine tasks and </w:t>
      </w:r>
      <w:r w:rsidRPr="003F17EC">
        <w:rPr>
          <w:noProof/>
          <w:szCs w:val="24"/>
        </w:rPr>
        <w:t>we</w:t>
      </w:r>
      <w:r w:rsidRPr="003F17EC">
        <w:rPr>
          <w:szCs w:val="24"/>
        </w:rPr>
        <w:t xml:space="preserve"> very thankfully were </w:t>
      </w:r>
      <w:r w:rsidRPr="003F17EC">
        <w:rPr>
          <w:noProof/>
          <w:szCs w:val="24"/>
        </w:rPr>
        <w:t>able</w:t>
      </w:r>
      <w:r w:rsidR="00240B3F" w:rsidRPr="003F17EC">
        <w:rPr>
          <w:noProof/>
          <w:szCs w:val="24"/>
        </w:rPr>
        <w:t xml:space="preserve"> to</w:t>
      </w:r>
      <w:r w:rsidRPr="003F17EC">
        <w:rPr>
          <w:szCs w:val="24"/>
        </w:rPr>
        <w:t xml:space="preserve"> discontinue receiving meals.</w:t>
      </w:r>
    </w:p>
    <w:p w:rsidR="000F026D" w:rsidRPr="003F17EC" w:rsidRDefault="000F026D" w:rsidP="00831E81">
      <w:pPr>
        <w:pStyle w:val="NoSpacing"/>
        <w:rPr>
          <w:szCs w:val="24"/>
        </w:rPr>
      </w:pPr>
    </w:p>
    <w:p w:rsidR="000F026D" w:rsidRPr="003F17EC" w:rsidRDefault="000F026D" w:rsidP="00831E81">
      <w:pPr>
        <w:pStyle w:val="NoSpacing"/>
        <w:rPr>
          <w:szCs w:val="24"/>
        </w:rPr>
      </w:pPr>
      <w:r w:rsidRPr="003F17EC">
        <w:rPr>
          <w:szCs w:val="24"/>
        </w:rPr>
        <w:t xml:space="preserve">But Lindsay never stopped. Week after week, never fail, more meals came. Now even though we are both in Virginia, we actually live at least 45 minutes apart, </w:t>
      </w:r>
      <w:r w:rsidR="00240B3F" w:rsidRPr="003F17EC">
        <w:rPr>
          <w:szCs w:val="24"/>
        </w:rPr>
        <w:t>each</w:t>
      </w:r>
      <w:r w:rsidRPr="003F17EC">
        <w:rPr>
          <w:szCs w:val="24"/>
        </w:rPr>
        <w:t xml:space="preserve"> way. So this wasn’t just something she dropped off on the way to the grocery store, this took planning and effort and coordination. Even when we were gone all day, we’d come home to find meals on our doorstep.  Even when we failed to return all the Tupperware in her house, they kept coming. At one point, Sarah said, “</w:t>
      </w:r>
      <w:r w:rsidRPr="003F17EC">
        <w:rPr>
          <w:noProof/>
          <w:szCs w:val="24"/>
        </w:rPr>
        <w:t>Lindsay</w:t>
      </w:r>
      <w:r w:rsidRPr="003F17EC">
        <w:rPr>
          <w:szCs w:val="24"/>
        </w:rPr>
        <w:t>, really, we are ok now. You can stop bringing us meals.</w:t>
      </w:r>
      <w:proofErr w:type="gramStart"/>
      <w:r w:rsidRPr="003F17EC">
        <w:rPr>
          <w:szCs w:val="24"/>
        </w:rPr>
        <w:t>”.</w:t>
      </w:r>
      <w:proofErr w:type="gramEnd"/>
      <w:r w:rsidRPr="003F17EC">
        <w:rPr>
          <w:szCs w:val="24"/>
        </w:rPr>
        <w:t xml:space="preserve"> She just said that she was happy to hear that, but she’s keep going for another little while. And she hasn’t stopped. Lee knocked on the door this week, sloshing through the snow and ice on the way to work to hand off a meal. I was </w:t>
      </w:r>
      <w:r w:rsidRPr="003F17EC">
        <w:rPr>
          <w:noProof/>
          <w:szCs w:val="24"/>
        </w:rPr>
        <w:t>teleworking</w:t>
      </w:r>
      <w:r w:rsidRPr="003F17EC">
        <w:rPr>
          <w:szCs w:val="24"/>
        </w:rPr>
        <w:t>, so I had to hurry and change out of my jammies and put on a shirt, but there he was.</w:t>
      </w:r>
      <w:r w:rsidR="00240B3F" w:rsidRPr="003F17EC">
        <w:rPr>
          <w:szCs w:val="24"/>
        </w:rPr>
        <w:t xml:space="preserve"> Just like they had been consistently for the last 8 months and counting.</w:t>
      </w:r>
    </w:p>
    <w:p w:rsidR="000F026D" w:rsidRPr="003F17EC" w:rsidRDefault="000F026D" w:rsidP="00831E81">
      <w:pPr>
        <w:pStyle w:val="NoSpacing"/>
        <w:rPr>
          <w:szCs w:val="24"/>
        </w:rPr>
      </w:pPr>
    </w:p>
    <w:p w:rsidR="000F026D" w:rsidRPr="003F17EC" w:rsidRDefault="000F026D" w:rsidP="00831E81">
      <w:pPr>
        <w:pStyle w:val="NoSpacing"/>
        <w:rPr>
          <w:szCs w:val="24"/>
        </w:rPr>
      </w:pPr>
      <w:r w:rsidRPr="003F17EC">
        <w:rPr>
          <w:szCs w:val="24"/>
        </w:rPr>
        <w:t xml:space="preserve">There are many examples I could have used, but this and many others clearly and definitively were the application of this scripture. That family, and so many others in this </w:t>
      </w:r>
      <w:r w:rsidRPr="003F17EC">
        <w:rPr>
          <w:noProof/>
          <w:szCs w:val="24"/>
        </w:rPr>
        <w:t>congregation</w:t>
      </w:r>
      <w:r w:rsidRPr="003F17EC">
        <w:rPr>
          <w:szCs w:val="24"/>
        </w:rPr>
        <w:t xml:space="preserve"> and around the </w:t>
      </w:r>
      <w:r w:rsidRPr="003F17EC">
        <w:rPr>
          <w:noProof/>
          <w:szCs w:val="24"/>
        </w:rPr>
        <w:t>country,</w:t>
      </w:r>
      <w:r w:rsidRPr="003F17EC">
        <w:rPr>
          <w:szCs w:val="24"/>
        </w:rPr>
        <w:t xml:space="preserve"> did not grow weary of doing </w:t>
      </w:r>
      <w:proofErr w:type="gramStart"/>
      <w:r w:rsidRPr="003F17EC">
        <w:rPr>
          <w:szCs w:val="24"/>
        </w:rPr>
        <w:t>good</w:t>
      </w:r>
      <w:proofErr w:type="gramEnd"/>
      <w:r w:rsidRPr="003F17EC">
        <w:rPr>
          <w:szCs w:val="24"/>
        </w:rPr>
        <w:t>, even after the days, weeks and months went by.</w:t>
      </w:r>
    </w:p>
    <w:p w:rsidR="001A4CAB" w:rsidRPr="003F17EC" w:rsidRDefault="001A4CAB" w:rsidP="00831E81">
      <w:pPr>
        <w:pStyle w:val="NoSpacing"/>
        <w:rPr>
          <w:szCs w:val="24"/>
        </w:rPr>
      </w:pPr>
    </w:p>
    <w:p w:rsidR="00DC126E" w:rsidRPr="003F17EC" w:rsidRDefault="00DC126E" w:rsidP="00831E81">
      <w:pPr>
        <w:pStyle w:val="NoSpacing"/>
        <w:rPr>
          <w:szCs w:val="24"/>
        </w:rPr>
      </w:pPr>
      <w:r w:rsidRPr="003F17EC">
        <w:rPr>
          <w:szCs w:val="24"/>
        </w:rPr>
        <w:t>I have just one simple point for my message today.</w:t>
      </w:r>
    </w:p>
    <w:p w:rsidR="00DC126E" w:rsidRPr="003F17EC" w:rsidRDefault="00DC126E" w:rsidP="00831E81">
      <w:pPr>
        <w:pStyle w:val="NoSpacing"/>
        <w:rPr>
          <w:szCs w:val="24"/>
        </w:rPr>
      </w:pPr>
    </w:p>
    <w:p w:rsidR="00DC126E" w:rsidRPr="003F17EC" w:rsidRDefault="00DC126E" w:rsidP="00831E81">
      <w:pPr>
        <w:pStyle w:val="NoSpacing"/>
        <w:rPr>
          <w:b/>
          <w:szCs w:val="24"/>
        </w:rPr>
      </w:pPr>
      <w:r w:rsidRPr="003F17EC">
        <w:rPr>
          <w:b/>
          <w:szCs w:val="24"/>
        </w:rPr>
        <w:t xml:space="preserve">Never ceasing to do </w:t>
      </w:r>
      <w:proofErr w:type="gramStart"/>
      <w:r w:rsidRPr="003F17EC">
        <w:rPr>
          <w:b/>
          <w:szCs w:val="24"/>
        </w:rPr>
        <w:t>good</w:t>
      </w:r>
      <w:proofErr w:type="gramEnd"/>
      <w:r w:rsidRPr="003F17EC">
        <w:rPr>
          <w:b/>
          <w:szCs w:val="24"/>
        </w:rPr>
        <w:t xml:space="preserve"> is a key character component for Kingdom bound Christians.</w:t>
      </w:r>
    </w:p>
    <w:p w:rsidR="00DC126E" w:rsidRPr="003F17EC" w:rsidRDefault="00DC126E" w:rsidP="00831E81">
      <w:pPr>
        <w:pStyle w:val="NoSpacing"/>
        <w:rPr>
          <w:szCs w:val="24"/>
        </w:rPr>
      </w:pPr>
    </w:p>
    <w:p w:rsidR="00DC126E" w:rsidRPr="003F17EC" w:rsidRDefault="00DC126E" w:rsidP="00831E81">
      <w:pPr>
        <w:pStyle w:val="NoSpacing"/>
        <w:rPr>
          <w:szCs w:val="24"/>
        </w:rPr>
      </w:pPr>
      <w:r w:rsidRPr="003F17EC">
        <w:rPr>
          <w:szCs w:val="24"/>
        </w:rPr>
        <w:t xml:space="preserve">I wanted to read verse 9 again of Galatians chapter </w:t>
      </w:r>
      <w:r w:rsidRPr="003F17EC">
        <w:rPr>
          <w:noProof/>
          <w:szCs w:val="24"/>
        </w:rPr>
        <w:t>6,</w:t>
      </w:r>
      <w:r w:rsidRPr="003F17EC">
        <w:rPr>
          <w:szCs w:val="24"/>
        </w:rPr>
        <w:t xml:space="preserve"> because there are a couple of nuggets in this little verse.</w:t>
      </w:r>
    </w:p>
    <w:p w:rsidR="00DC126E" w:rsidRPr="003F17EC" w:rsidRDefault="00DC126E" w:rsidP="00831E81">
      <w:pPr>
        <w:pStyle w:val="NoSpacing"/>
        <w:rPr>
          <w:szCs w:val="24"/>
        </w:rPr>
      </w:pPr>
    </w:p>
    <w:p w:rsidR="00DC126E" w:rsidRPr="003F17EC" w:rsidRDefault="00DC126E" w:rsidP="006323FF">
      <w:pPr>
        <w:pStyle w:val="NoSpacing"/>
        <w:ind w:left="720" w:right="720"/>
        <w:rPr>
          <w:szCs w:val="24"/>
        </w:rPr>
      </w:pPr>
      <w:r w:rsidRPr="003F17EC">
        <w:rPr>
          <w:szCs w:val="24"/>
        </w:rPr>
        <w:t xml:space="preserve">Galatians 6:9 - And let us not grow weary </w:t>
      </w:r>
      <w:r w:rsidRPr="003F17EC">
        <w:rPr>
          <w:i/>
          <w:szCs w:val="24"/>
        </w:rPr>
        <w:t>while</w:t>
      </w:r>
      <w:r w:rsidRPr="003F17EC">
        <w:rPr>
          <w:szCs w:val="24"/>
        </w:rPr>
        <w:t xml:space="preserve"> doing </w:t>
      </w:r>
      <w:proofErr w:type="gramStart"/>
      <w:r w:rsidRPr="003F17EC">
        <w:rPr>
          <w:szCs w:val="24"/>
        </w:rPr>
        <w:t>good</w:t>
      </w:r>
      <w:proofErr w:type="gramEnd"/>
      <w:r w:rsidRPr="003F17EC">
        <w:rPr>
          <w:szCs w:val="24"/>
        </w:rPr>
        <w:t xml:space="preserve">, for in </w:t>
      </w:r>
      <w:r w:rsidRPr="003F17EC">
        <w:rPr>
          <w:i/>
          <w:szCs w:val="24"/>
        </w:rPr>
        <w:t>due season</w:t>
      </w:r>
      <w:r w:rsidRPr="003F17EC">
        <w:rPr>
          <w:szCs w:val="24"/>
        </w:rPr>
        <w:t xml:space="preserve"> we shall </w:t>
      </w:r>
      <w:r w:rsidRPr="003F17EC">
        <w:rPr>
          <w:i/>
          <w:szCs w:val="24"/>
        </w:rPr>
        <w:t>reap</w:t>
      </w:r>
      <w:r w:rsidRPr="003F17EC">
        <w:rPr>
          <w:szCs w:val="24"/>
        </w:rPr>
        <w:t xml:space="preserve"> if we do not lose heart.</w:t>
      </w:r>
    </w:p>
    <w:p w:rsidR="00DC126E" w:rsidRPr="003F17EC" w:rsidRDefault="00DC126E" w:rsidP="00831E81">
      <w:pPr>
        <w:pStyle w:val="NoSpacing"/>
        <w:rPr>
          <w:szCs w:val="24"/>
        </w:rPr>
      </w:pPr>
    </w:p>
    <w:p w:rsidR="00DC126E" w:rsidRPr="003F17EC" w:rsidRDefault="00DC126E" w:rsidP="00831E81">
      <w:pPr>
        <w:pStyle w:val="NoSpacing"/>
        <w:rPr>
          <w:szCs w:val="24"/>
        </w:rPr>
      </w:pPr>
      <w:r w:rsidRPr="003F17EC">
        <w:rPr>
          <w:szCs w:val="24"/>
        </w:rPr>
        <w:t xml:space="preserve">Four words in this scripture jumped out at me, maybe they did in your reading as well. First, it says to not grow weary WHILE doing </w:t>
      </w:r>
      <w:proofErr w:type="gramStart"/>
      <w:r w:rsidRPr="003F17EC">
        <w:rPr>
          <w:szCs w:val="24"/>
        </w:rPr>
        <w:t>good</w:t>
      </w:r>
      <w:proofErr w:type="gramEnd"/>
      <w:r w:rsidRPr="003F17EC">
        <w:rPr>
          <w:szCs w:val="24"/>
        </w:rPr>
        <w:t xml:space="preserve">. Meaning an individual </w:t>
      </w:r>
      <w:r w:rsidRPr="003F17EC">
        <w:rPr>
          <w:noProof/>
          <w:szCs w:val="24"/>
        </w:rPr>
        <w:t>was</w:t>
      </w:r>
      <w:r w:rsidRPr="003F17EC">
        <w:rPr>
          <w:szCs w:val="24"/>
        </w:rPr>
        <w:t xml:space="preserve"> already taking action. It’s not being weary to do ANY good at all, or to START doing </w:t>
      </w:r>
      <w:proofErr w:type="gramStart"/>
      <w:r w:rsidRPr="003F17EC">
        <w:rPr>
          <w:szCs w:val="24"/>
        </w:rPr>
        <w:t>good</w:t>
      </w:r>
      <w:proofErr w:type="gramEnd"/>
      <w:r w:rsidRPr="003F17EC">
        <w:rPr>
          <w:szCs w:val="24"/>
        </w:rPr>
        <w:t xml:space="preserve">. But while you are already doing </w:t>
      </w:r>
      <w:proofErr w:type="gramStart"/>
      <w:r w:rsidRPr="003F17EC">
        <w:rPr>
          <w:szCs w:val="24"/>
        </w:rPr>
        <w:t>good</w:t>
      </w:r>
      <w:proofErr w:type="gramEnd"/>
      <w:r w:rsidRPr="003F17EC">
        <w:rPr>
          <w:szCs w:val="24"/>
        </w:rPr>
        <w:t xml:space="preserve">. </w:t>
      </w:r>
      <w:r w:rsidR="00DB5A8E" w:rsidRPr="003F17EC">
        <w:rPr>
          <w:szCs w:val="24"/>
        </w:rPr>
        <w:t>Now obviously, that’s n</w:t>
      </w:r>
      <w:r w:rsidRPr="003F17EC">
        <w:rPr>
          <w:szCs w:val="24"/>
        </w:rPr>
        <w:t>ot that you don’t start and stop specific activities – that’s not what I mean. But rather that you have a history and tendency of good works. That’s part of who you are – what you are made of.</w:t>
      </w:r>
    </w:p>
    <w:p w:rsidR="00DC126E" w:rsidRPr="003F17EC" w:rsidRDefault="00DC126E" w:rsidP="00831E81">
      <w:pPr>
        <w:pStyle w:val="NoSpacing"/>
        <w:rPr>
          <w:szCs w:val="24"/>
        </w:rPr>
      </w:pPr>
    </w:p>
    <w:p w:rsidR="00DC126E" w:rsidRPr="003F17EC" w:rsidRDefault="00DC126E" w:rsidP="00831E81">
      <w:pPr>
        <w:pStyle w:val="NoSpacing"/>
        <w:rPr>
          <w:szCs w:val="24"/>
        </w:rPr>
      </w:pPr>
      <w:r w:rsidRPr="003F17EC">
        <w:rPr>
          <w:szCs w:val="24"/>
        </w:rPr>
        <w:t>Secondly, you will REAP in DUE SEASON. Meaning you will receive something at an appointed time in the future. Not in the moment, but when the time is appropriate.</w:t>
      </w:r>
    </w:p>
    <w:p w:rsidR="000D7A65" w:rsidRPr="003F17EC" w:rsidRDefault="000D7A65" w:rsidP="00831E81">
      <w:pPr>
        <w:pStyle w:val="NoSpacing"/>
        <w:rPr>
          <w:szCs w:val="24"/>
        </w:rPr>
      </w:pPr>
    </w:p>
    <w:p w:rsidR="000D7A65" w:rsidRPr="003F17EC" w:rsidRDefault="000D7A65" w:rsidP="00831E81">
      <w:pPr>
        <w:pStyle w:val="NoSpacing"/>
        <w:rPr>
          <w:szCs w:val="24"/>
        </w:rPr>
      </w:pPr>
      <w:r w:rsidRPr="003F17EC">
        <w:rPr>
          <w:szCs w:val="24"/>
        </w:rPr>
        <w:t xml:space="preserve">One commentary had an interesting point of view on this scripture. He said that you can basically hang all of </w:t>
      </w:r>
      <w:r w:rsidRPr="003F17EC">
        <w:rPr>
          <w:noProof/>
          <w:szCs w:val="24"/>
        </w:rPr>
        <w:t>salvation</w:t>
      </w:r>
      <w:r w:rsidRPr="003F17EC">
        <w:rPr>
          <w:szCs w:val="24"/>
        </w:rPr>
        <w:t xml:space="preserve"> on this scripture. </w:t>
      </w:r>
      <w:r w:rsidR="00DB5A8E" w:rsidRPr="003F17EC">
        <w:rPr>
          <w:szCs w:val="24"/>
        </w:rPr>
        <w:t>T</w:t>
      </w:r>
      <w:r w:rsidRPr="003F17EC">
        <w:rPr>
          <w:szCs w:val="24"/>
        </w:rPr>
        <w:t xml:space="preserve">hat </w:t>
      </w:r>
      <w:r w:rsidR="00DB5A8E" w:rsidRPr="003F17EC">
        <w:rPr>
          <w:szCs w:val="24"/>
        </w:rPr>
        <w:t xml:space="preserve">might be a bit of a </w:t>
      </w:r>
      <w:r w:rsidRPr="003F17EC">
        <w:rPr>
          <w:szCs w:val="24"/>
        </w:rPr>
        <w:t xml:space="preserve">stretch, but there is a point to be made about this scripture that is deeper than what it might seem. </w:t>
      </w:r>
    </w:p>
    <w:p w:rsidR="000D7A65" w:rsidRPr="003F17EC" w:rsidRDefault="000D7A65" w:rsidP="00831E81">
      <w:pPr>
        <w:pStyle w:val="NoSpacing"/>
        <w:rPr>
          <w:szCs w:val="24"/>
        </w:rPr>
      </w:pPr>
    </w:p>
    <w:p w:rsidR="000D7A65" w:rsidRPr="003F17EC" w:rsidRDefault="000D7A65" w:rsidP="00831E81">
      <w:pPr>
        <w:pStyle w:val="NoSpacing"/>
        <w:rPr>
          <w:szCs w:val="24"/>
        </w:rPr>
      </w:pPr>
      <w:r w:rsidRPr="003F17EC">
        <w:rPr>
          <w:szCs w:val="24"/>
        </w:rPr>
        <w:t xml:space="preserve">And how never ceasing to do </w:t>
      </w:r>
      <w:proofErr w:type="gramStart"/>
      <w:r w:rsidRPr="003F17EC">
        <w:rPr>
          <w:szCs w:val="24"/>
        </w:rPr>
        <w:t>good</w:t>
      </w:r>
      <w:proofErr w:type="gramEnd"/>
      <w:r w:rsidRPr="003F17EC">
        <w:rPr>
          <w:szCs w:val="24"/>
        </w:rPr>
        <w:t xml:space="preserve"> is very much a key character component for us that strive to be in the Kingdom of God.</w:t>
      </w:r>
    </w:p>
    <w:p w:rsidR="003240C9" w:rsidRPr="003F17EC" w:rsidRDefault="003240C9" w:rsidP="00831E81">
      <w:pPr>
        <w:pStyle w:val="NoSpacing"/>
        <w:rPr>
          <w:szCs w:val="24"/>
        </w:rPr>
      </w:pPr>
    </w:p>
    <w:p w:rsidR="003240C9" w:rsidRPr="003F17EC" w:rsidRDefault="003240C9" w:rsidP="00831E81">
      <w:pPr>
        <w:pStyle w:val="NoSpacing"/>
        <w:rPr>
          <w:szCs w:val="24"/>
        </w:rPr>
      </w:pPr>
      <w:r w:rsidRPr="003F17EC">
        <w:rPr>
          <w:szCs w:val="24"/>
        </w:rPr>
        <w:lastRenderedPageBreak/>
        <w:t xml:space="preserve">Let’s again back up just a couple of verses and connect the reaping in </w:t>
      </w:r>
      <w:r w:rsidRPr="003F17EC">
        <w:rPr>
          <w:noProof/>
          <w:szCs w:val="24"/>
        </w:rPr>
        <w:t>due</w:t>
      </w:r>
      <w:r w:rsidRPr="003F17EC">
        <w:rPr>
          <w:szCs w:val="24"/>
        </w:rPr>
        <w:t xml:space="preserve"> season more fully.</w:t>
      </w:r>
    </w:p>
    <w:p w:rsidR="003240C9" w:rsidRPr="003F17EC" w:rsidRDefault="003240C9" w:rsidP="00831E81">
      <w:pPr>
        <w:pStyle w:val="NoSpacing"/>
        <w:rPr>
          <w:szCs w:val="24"/>
        </w:rPr>
      </w:pPr>
    </w:p>
    <w:p w:rsidR="003240C9" w:rsidRPr="003F17EC" w:rsidRDefault="003240C9" w:rsidP="006323FF">
      <w:pPr>
        <w:pStyle w:val="NoSpacing"/>
        <w:ind w:left="720" w:right="720"/>
        <w:rPr>
          <w:szCs w:val="24"/>
        </w:rPr>
      </w:pPr>
      <w:r w:rsidRPr="003F17EC">
        <w:rPr>
          <w:szCs w:val="24"/>
        </w:rPr>
        <w:t>Still in Galatians 6, but back to verse 7 - Do not be deceived, God is not mocked; for whatever a man sows, that he will also reap.</w:t>
      </w:r>
    </w:p>
    <w:p w:rsidR="003240C9" w:rsidRPr="003F17EC" w:rsidRDefault="003240C9" w:rsidP="006323FF">
      <w:pPr>
        <w:pStyle w:val="NoSpacing"/>
        <w:ind w:left="720" w:right="720"/>
        <w:rPr>
          <w:szCs w:val="24"/>
        </w:rPr>
      </w:pPr>
      <w:r w:rsidRPr="003F17EC">
        <w:rPr>
          <w:szCs w:val="24"/>
        </w:rPr>
        <w:t xml:space="preserve"> 8 For he who sows to his flesh will of the flesh reap corruption, but he who sows to the Spirit will of the Spirit reap everlasting life.</w:t>
      </w:r>
    </w:p>
    <w:p w:rsidR="00DC126E" w:rsidRPr="003F17EC" w:rsidRDefault="00DC126E" w:rsidP="00831E81">
      <w:pPr>
        <w:pStyle w:val="NoSpacing"/>
        <w:rPr>
          <w:szCs w:val="24"/>
        </w:rPr>
      </w:pPr>
    </w:p>
    <w:p w:rsidR="00F964EA" w:rsidRPr="003F17EC" w:rsidRDefault="003240C9" w:rsidP="00831E81">
      <w:pPr>
        <w:pStyle w:val="NoSpacing"/>
        <w:rPr>
          <w:szCs w:val="24"/>
        </w:rPr>
      </w:pPr>
      <w:r w:rsidRPr="003F17EC">
        <w:rPr>
          <w:szCs w:val="24"/>
        </w:rPr>
        <w:t xml:space="preserve">A continual and consistent outward focus on tending to the needs of others, for doing good to others that need it, moves </w:t>
      </w:r>
      <w:r w:rsidR="00885F85" w:rsidRPr="003F17EC">
        <w:rPr>
          <w:szCs w:val="24"/>
        </w:rPr>
        <w:t>our</w:t>
      </w:r>
      <w:r w:rsidRPr="003F17EC">
        <w:rPr>
          <w:szCs w:val="24"/>
        </w:rPr>
        <w:t xml:space="preserve"> focus away from </w:t>
      </w:r>
      <w:r w:rsidR="00DB5A8E" w:rsidRPr="003F17EC">
        <w:rPr>
          <w:szCs w:val="24"/>
        </w:rPr>
        <w:t xml:space="preserve">our </w:t>
      </w:r>
      <w:r w:rsidRPr="003F17EC">
        <w:rPr>
          <w:szCs w:val="24"/>
        </w:rPr>
        <w:t xml:space="preserve">own personal, physical needs, and </w:t>
      </w:r>
      <w:r w:rsidR="00EC77BD" w:rsidRPr="003F17EC">
        <w:rPr>
          <w:szCs w:val="24"/>
        </w:rPr>
        <w:t xml:space="preserve">directs </w:t>
      </w:r>
      <w:r w:rsidR="00885F85" w:rsidRPr="003F17EC">
        <w:rPr>
          <w:szCs w:val="24"/>
        </w:rPr>
        <w:t>our</w:t>
      </w:r>
      <w:r w:rsidR="00EC77BD" w:rsidRPr="003F17EC">
        <w:rPr>
          <w:szCs w:val="24"/>
        </w:rPr>
        <w:t xml:space="preserve"> thoughts otherward.</w:t>
      </w:r>
      <w:r w:rsidR="00384BDF" w:rsidRPr="003F17EC">
        <w:rPr>
          <w:szCs w:val="24"/>
        </w:rPr>
        <w:t xml:space="preserve"> The attention moves from our own </w:t>
      </w:r>
      <w:r w:rsidR="00384BDF" w:rsidRPr="003F17EC">
        <w:rPr>
          <w:noProof/>
          <w:szCs w:val="24"/>
        </w:rPr>
        <w:t>flesh,</w:t>
      </w:r>
      <w:r w:rsidR="00384BDF" w:rsidRPr="003F17EC">
        <w:rPr>
          <w:szCs w:val="24"/>
        </w:rPr>
        <w:t xml:space="preserve"> to spiritual principals of love for one another.</w:t>
      </w:r>
    </w:p>
    <w:p w:rsidR="00F964EA" w:rsidRPr="003F17EC" w:rsidRDefault="00F964EA" w:rsidP="00831E81">
      <w:pPr>
        <w:pStyle w:val="NoSpacing"/>
        <w:rPr>
          <w:szCs w:val="24"/>
        </w:rPr>
      </w:pPr>
    </w:p>
    <w:p w:rsidR="003240C9" w:rsidRPr="003F17EC" w:rsidRDefault="00F964EA" w:rsidP="00831E81">
      <w:pPr>
        <w:pStyle w:val="NoSpacing"/>
        <w:rPr>
          <w:szCs w:val="24"/>
        </w:rPr>
      </w:pPr>
      <w:r w:rsidRPr="003F17EC">
        <w:rPr>
          <w:szCs w:val="24"/>
        </w:rPr>
        <w:t>One related concept is found</w:t>
      </w:r>
      <w:r w:rsidR="005818AA" w:rsidRPr="003F17EC">
        <w:rPr>
          <w:szCs w:val="24"/>
        </w:rPr>
        <w:t xml:space="preserve"> </w:t>
      </w:r>
      <w:r w:rsidRPr="003F17EC">
        <w:rPr>
          <w:szCs w:val="24"/>
        </w:rPr>
        <w:t xml:space="preserve">in </w:t>
      </w:r>
      <w:r w:rsidRPr="003F17EC">
        <w:rPr>
          <w:noProof/>
          <w:szCs w:val="24"/>
        </w:rPr>
        <w:t>Matthew</w:t>
      </w:r>
      <w:r w:rsidRPr="003F17EC">
        <w:rPr>
          <w:szCs w:val="24"/>
        </w:rPr>
        <w:t xml:space="preserve"> chapter 25.</w:t>
      </w:r>
      <w:r w:rsidR="003240C9" w:rsidRPr="003F17EC">
        <w:rPr>
          <w:szCs w:val="24"/>
        </w:rPr>
        <w:t xml:space="preserve"> </w:t>
      </w:r>
    </w:p>
    <w:p w:rsidR="003240C9" w:rsidRPr="003F17EC" w:rsidRDefault="003240C9" w:rsidP="00831E81">
      <w:pPr>
        <w:pStyle w:val="NoSpacing"/>
        <w:rPr>
          <w:szCs w:val="24"/>
        </w:rPr>
      </w:pPr>
    </w:p>
    <w:p w:rsidR="00B44156" w:rsidRPr="003F17EC" w:rsidRDefault="00B44156" w:rsidP="006323FF">
      <w:pPr>
        <w:pStyle w:val="NoSpacing"/>
        <w:ind w:left="720" w:right="720"/>
        <w:rPr>
          <w:szCs w:val="24"/>
        </w:rPr>
      </w:pPr>
      <w:r w:rsidRPr="003F17EC">
        <w:rPr>
          <w:szCs w:val="24"/>
        </w:rPr>
        <w:t xml:space="preserve">Matthew 25:31 - "When the Son of Man comes in His glory, and all the holy angels with Him, </w:t>
      </w:r>
      <w:proofErr w:type="gramStart"/>
      <w:r w:rsidRPr="003F17EC">
        <w:rPr>
          <w:szCs w:val="24"/>
        </w:rPr>
        <w:t>then</w:t>
      </w:r>
      <w:proofErr w:type="gramEnd"/>
      <w:r w:rsidRPr="003F17EC">
        <w:rPr>
          <w:szCs w:val="24"/>
        </w:rPr>
        <w:t xml:space="preserve"> He will sit on the throne of His glory.</w:t>
      </w:r>
    </w:p>
    <w:p w:rsidR="00B44156" w:rsidRPr="003F17EC" w:rsidRDefault="00B44156" w:rsidP="006323FF">
      <w:pPr>
        <w:pStyle w:val="NoSpacing"/>
        <w:ind w:left="720" w:right="720"/>
        <w:rPr>
          <w:szCs w:val="24"/>
        </w:rPr>
      </w:pPr>
      <w:r w:rsidRPr="003F17EC">
        <w:rPr>
          <w:szCs w:val="24"/>
        </w:rPr>
        <w:t xml:space="preserve"> 32 "All the nations will be gathered before Him, and He will separate them one from another, as a shepherd divides his sheep from the goats.</w:t>
      </w:r>
    </w:p>
    <w:p w:rsidR="00DB5A8E" w:rsidRPr="003F17EC" w:rsidRDefault="00B44156" w:rsidP="006323FF">
      <w:pPr>
        <w:pStyle w:val="NoSpacing"/>
        <w:ind w:left="720" w:right="720"/>
        <w:rPr>
          <w:szCs w:val="24"/>
        </w:rPr>
      </w:pPr>
      <w:r w:rsidRPr="003F17EC">
        <w:rPr>
          <w:szCs w:val="24"/>
        </w:rPr>
        <w:t xml:space="preserve"> </w:t>
      </w:r>
      <w:proofErr w:type="gramStart"/>
      <w:r w:rsidRPr="003F17EC">
        <w:rPr>
          <w:szCs w:val="24"/>
        </w:rPr>
        <w:t>33 "And He will set the sheep on His right hand, but the goats on the left.</w:t>
      </w:r>
      <w:proofErr w:type="gramEnd"/>
    </w:p>
    <w:p w:rsidR="00B44156" w:rsidRPr="003F17EC" w:rsidRDefault="00B44156" w:rsidP="00B44156">
      <w:pPr>
        <w:pStyle w:val="NoSpacing"/>
        <w:rPr>
          <w:szCs w:val="24"/>
        </w:rPr>
      </w:pPr>
    </w:p>
    <w:p w:rsidR="00B44156" w:rsidRPr="003F17EC" w:rsidRDefault="00B44156" w:rsidP="00B44156">
      <w:pPr>
        <w:pStyle w:val="NoSpacing"/>
        <w:rPr>
          <w:szCs w:val="24"/>
        </w:rPr>
      </w:pPr>
      <w:r w:rsidRPr="003F17EC">
        <w:rPr>
          <w:szCs w:val="24"/>
        </w:rPr>
        <w:t xml:space="preserve">Well, what characteristics are used in this example to divide the right from the left? </w:t>
      </w:r>
    </w:p>
    <w:p w:rsidR="00B44156" w:rsidRPr="003F17EC" w:rsidRDefault="00B44156" w:rsidP="00B44156">
      <w:pPr>
        <w:pStyle w:val="NoSpacing"/>
        <w:rPr>
          <w:szCs w:val="24"/>
        </w:rPr>
      </w:pPr>
    </w:p>
    <w:p w:rsidR="00B44156" w:rsidRPr="003F17EC" w:rsidRDefault="00B44156" w:rsidP="006323FF">
      <w:pPr>
        <w:pStyle w:val="NoSpacing"/>
        <w:ind w:left="720" w:right="720"/>
        <w:rPr>
          <w:szCs w:val="24"/>
        </w:rPr>
      </w:pPr>
      <w:r w:rsidRPr="003F17EC">
        <w:rPr>
          <w:szCs w:val="24"/>
        </w:rPr>
        <w:t xml:space="preserve">Matthew 25:35 'for I was hungry and you gave </w:t>
      </w:r>
      <w:proofErr w:type="gramStart"/>
      <w:r w:rsidRPr="003F17EC">
        <w:rPr>
          <w:szCs w:val="24"/>
        </w:rPr>
        <w:t>Me</w:t>
      </w:r>
      <w:proofErr w:type="gramEnd"/>
      <w:r w:rsidRPr="003F17EC">
        <w:rPr>
          <w:szCs w:val="24"/>
        </w:rPr>
        <w:t xml:space="preserve"> food; I was thirsty and you gave Me drink; I was a stranger and you took Me in;</w:t>
      </w:r>
    </w:p>
    <w:p w:rsidR="00B44156" w:rsidRPr="003F17EC" w:rsidRDefault="00B44156" w:rsidP="006323FF">
      <w:pPr>
        <w:pStyle w:val="NoSpacing"/>
        <w:ind w:left="720" w:right="720"/>
        <w:rPr>
          <w:szCs w:val="24"/>
        </w:rPr>
      </w:pPr>
      <w:r w:rsidRPr="003F17EC">
        <w:rPr>
          <w:szCs w:val="24"/>
        </w:rPr>
        <w:t xml:space="preserve"> 36 'I was naked and you clothed </w:t>
      </w:r>
      <w:proofErr w:type="gramStart"/>
      <w:r w:rsidRPr="003F17EC">
        <w:rPr>
          <w:szCs w:val="24"/>
        </w:rPr>
        <w:t>Me</w:t>
      </w:r>
      <w:proofErr w:type="gramEnd"/>
      <w:r w:rsidRPr="003F17EC">
        <w:rPr>
          <w:szCs w:val="24"/>
        </w:rPr>
        <w:t>; I was sick and you visited Me; I was in prison and you came to Me.'</w:t>
      </w:r>
    </w:p>
    <w:p w:rsidR="00B44156" w:rsidRPr="003F17EC" w:rsidRDefault="00B44156" w:rsidP="00B44156">
      <w:pPr>
        <w:pStyle w:val="NoSpacing"/>
        <w:rPr>
          <w:szCs w:val="24"/>
        </w:rPr>
      </w:pPr>
    </w:p>
    <w:p w:rsidR="00295AED" w:rsidRPr="003F17EC" w:rsidRDefault="00295AED" w:rsidP="00B44156">
      <w:pPr>
        <w:pStyle w:val="NoSpacing"/>
        <w:rPr>
          <w:szCs w:val="24"/>
        </w:rPr>
      </w:pPr>
      <w:r w:rsidRPr="003F17EC">
        <w:rPr>
          <w:szCs w:val="24"/>
        </w:rPr>
        <w:t>You wrote cards and letters. You prayed every day. You called to check in. You send flowers, gift cards, presents, meals, and just silly little trinkets to let me know we were still in your thoughts.</w:t>
      </w:r>
    </w:p>
    <w:p w:rsidR="00295AED" w:rsidRPr="003F17EC" w:rsidRDefault="00295AED" w:rsidP="00B44156">
      <w:pPr>
        <w:pStyle w:val="NoSpacing"/>
        <w:rPr>
          <w:szCs w:val="24"/>
        </w:rPr>
      </w:pPr>
    </w:p>
    <w:p w:rsidR="00B44156" w:rsidRPr="003F17EC" w:rsidRDefault="00B44156" w:rsidP="00B44156">
      <w:pPr>
        <w:pStyle w:val="NoSpacing"/>
        <w:rPr>
          <w:szCs w:val="24"/>
        </w:rPr>
      </w:pPr>
      <w:r w:rsidRPr="003F17EC">
        <w:rPr>
          <w:szCs w:val="24"/>
        </w:rPr>
        <w:t>And you know the response from the people. They said – when did we do all of these things to you specifically?</w:t>
      </w:r>
    </w:p>
    <w:p w:rsidR="00B44156" w:rsidRPr="003F17EC" w:rsidRDefault="00B44156" w:rsidP="00B44156">
      <w:pPr>
        <w:pStyle w:val="NoSpacing"/>
        <w:rPr>
          <w:szCs w:val="24"/>
        </w:rPr>
      </w:pPr>
    </w:p>
    <w:p w:rsidR="00B44156" w:rsidRPr="003F17EC" w:rsidRDefault="00B44156" w:rsidP="006323FF">
      <w:pPr>
        <w:pStyle w:val="NoSpacing"/>
        <w:ind w:left="720" w:right="720"/>
        <w:rPr>
          <w:szCs w:val="24"/>
        </w:rPr>
      </w:pPr>
      <w:r w:rsidRPr="003F17EC">
        <w:rPr>
          <w:szCs w:val="24"/>
        </w:rPr>
        <w:t xml:space="preserve">Matthew 25:40 "And the King will answer and say to them, 'Assuredly, I say to you, inasmuch as you did it to one of the least of these </w:t>
      </w:r>
      <w:proofErr w:type="gramStart"/>
      <w:r w:rsidRPr="003F17EC">
        <w:rPr>
          <w:szCs w:val="24"/>
        </w:rPr>
        <w:t>My</w:t>
      </w:r>
      <w:proofErr w:type="gramEnd"/>
      <w:r w:rsidRPr="003F17EC">
        <w:rPr>
          <w:szCs w:val="24"/>
        </w:rPr>
        <w:t xml:space="preserve"> brethren, you did it to Me.'</w:t>
      </w:r>
    </w:p>
    <w:p w:rsidR="00B44156" w:rsidRPr="003F17EC" w:rsidRDefault="00B44156" w:rsidP="00B44156">
      <w:pPr>
        <w:pStyle w:val="NoSpacing"/>
        <w:rPr>
          <w:szCs w:val="24"/>
        </w:rPr>
      </w:pPr>
    </w:p>
    <w:p w:rsidR="00B44156" w:rsidRPr="003F17EC" w:rsidRDefault="00B44156" w:rsidP="00B44156">
      <w:pPr>
        <w:pStyle w:val="NoSpacing"/>
        <w:rPr>
          <w:szCs w:val="24"/>
        </w:rPr>
      </w:pPr>
      <w:r w:rsidRPr="003F17EC">
        <w:rPr>
          <w:szCs w:val="24"/>
        </w:rPr>
        <w:t xml:space="preserve">Jesus Christ </w:t>
      </w:r>
      <w:r w:rsidRPr="003F17EC">
        <w:rPr>
          <w:noProof/>
          <w:szCs w:val="24"/>
        </w:rPr>
        <w:t>use</w:t>
      </w:r>
      <w:r w:rsidR="006323FF" w:rsidRPr="003F17EC">
        <w:rPr>
          <w:noProof/>
          <w:szCs w:val="24"/>
        </w:rPr>
        <w:t>s</w:t>
      </w:r>
      <w:r w:rsidRPr="003F17EC">
        <w:rPr>
          <w:szCs w:val="24"/>
        </w:rPr>
        <w:t xml:space="preserve"> the illustration to point out that those that did not grow tired of doing good; visiting, praying, helping, </w:t>
      </w:r>
      <w:proofErr w:type="spellStart"/>
      <w:r w:rsidRPr="003F17EC">
        <w:rPr>
          <w:szCs w:val="24"/>
        </w:rPr>
        <w:t>etc</w:t>
      </w:r>
      <w:proofErr w:type="spellEnd"/>
      <w:r w:rsidRPr="003F17EC">
        <w:rPr>
          <w:szCs w:val="24"/>
        </w:rPr>
        <w:t xml:space="preserve"> – those were the sheep on His right hand. Others, that did not, were on the left hand. </w:t>
      </w:r>
    </w:p>
    <w:p w:rsidR="00B44156" w:rsidRPr="003F17EC" w:rsidRDefault="00B44156" w:rsidP="00B44156">
      <w:pPr>
        <w:pStyle w:val="NoSpacing"/>
        <w:rPr>
          <w:szCs w:val="24"/>
        </w:rPr>
      </w:pPr>
    </w:p>
    <w:p w:rsidR="00DB5A8E" w:rsidRPr="003F17EC" w:rsidRDefault="00DB5A8E" w:rsidP="00295AED">
      <w:pPr>
        <w:pStyle w:val="NoSpacing"/>
        <w:rPr>
          <w:szCs w:val="24"/>
        </w:rPr>
      </w:pPr>
      <w:r w:rsidRPr="003F17EC">
        <w:rPr>
          <w:szCs w:val="24"/>
        </w:rPr>
        <w:t xml:space="preserve">In conclusion, I’ve seen </w:t>
      </w:r>
      <w:r w:rsidRPr="003F17EC">
        <w:rPr>
          <w:noProof/>
          <w:szCs w:val="24"/>
        </w:rPr>
        <w:t>tremendous</w:t>
      </w:r>
      <w:r w:rsidRPr="003F17EC">
        <w:rPr>
          <w:szCs w:val="24"/>
        </w:rPr>
        <w:t xml:space="preserve"> examples within our spiritual family of not getting tired or weary </w:t>
      </w:r>
      <w:r w:rsidRPr="003F17EC">
        <w:rPr>
          <w:noProof/>
          <w:szCs w:val="24"/>
        </w:rPr>
        <w:t xml:space="preserve">of </w:t>
      </w:r>
      <w:r w:rsidRPr="003F17EC">
        <w:rPr>
          <w:szCs w:val="24"/>
        </w:rPr>
        <w:t xml:space="preserve">doing </w:t>
      </w:r>
      <w:proofErr w:type="gramStart"/>
      <w:r w:rsidRPr="003F17EC">
        <w:rPr>
          <w:szCs w:val="24"/>
        </w:rPr>
        <w:t>good</w:t>
      </w:r>
      <w:proofErr w:type="gramEnd"/>
      <w:r w:rsidRPr="003F17EC">
        <w:rPr>
          <w:szCs w:val="24"/>
        </w:rPr>
        <w:t xml:space="preserve"> to myself and my family. It is a great reminder for me to recommit to do the same</w:t>
      </w:r>
      <w:r w:rsidR="00542BF0" w:rsidRPr="003F17EC">
        <w:rPr>
          <w:szCs w:val="24"/>
        </w:rPr>
        <w:t xml:space="preserve"> to others</w:t>
      </w:r>
      <w:r w:rsidR="00295AED" w:rsidRPr="003F17EC">
        <w:rPr>
          <w:szCs w:val="24"/>
        </w:rPr>
        <w:t xml:space="preserve"> in their time of need</w:t>
      </w:r>
      <w:r w:rsidRPr="003F17EC">
        <w:rPr>
          <w:szCs w:val="24"/>
        </w:rPr>
        <w:t>.</w:t>
      </w:r>
      <w:r w:rsidR="00010728" w:rsidRPr="003F17EC">
        <w:rPr>
          <w:szCs w:val="24"/>
        </w:rPr>
        <w:t xml:space="preserve"> </w:t>
      </w:r>
      <w:r w:rsidR="00295AED" w:rsidRPr="003F17EC">
        <w:rPr>
          <w:szCs w:val="24"/>
        </w:rPr>
        <w:t>As we all strive to become more like Jesus Christ and work towards His Kingdom to come, let us diligently work to instill these principals into our life. M</w:t>
      </w:r>
      <w:r w:rsidR="00010728" w:rsidRPr="003F17EC">
        <w:rPr>
          <w:szCs w:val="24"/>
        </w:rPr>
        <w:t>ay each and every one of us</w:t>
      </w:r>
      <w:r w:rsidR="00295AED" w:rsidRPr="003F17EC">
        <w:rPr>
          <w:szCs w:val="24"/>
        </w:rPr>
        <w:t xml:space="preserve"> </w:t>
      </w:r>
      <w:r w:rsidR="00295AED" w:rsidRPr="003F17EC">
        <w:rPr>
          <w:noProof/>
          <w:szCs w:val="24"/>
        </w:rPr>
        <w:t>be</w:t>
      </w:r>
      <w:r w:rsidR="00295AED" w:rsidRPr="003F17EC">
        <w:rPr>
          <w:szCs w:val="24"/>
        </w:rPr>
        <w:t xml:space="preserve"> sheep on the right hand of the King,</w:t>
      </w:r>
      <w:r w:rsidR="00010728" w:rsidRPr="003F17EC">
        <w:rPr>
          <w:szCs w:val="24"/>
        </w:rPr>
        <w:t xml:space="preserve"> </w:t>
      </w:r>
      <w:r w:rsidR="00010728" w:rsidRPr="003F17EC">
        <w:rPr>
          <w:noProof/>
          <w:szCs w:val="24"/>
        </w:rPr>
        <w:t>look</w:t>
      </w:r>
      <w:r w:rsidR="00010728" w:rsidRPr="003F17EC">
        <w:rPr>
          <w:szCs w:val="24"/>
        </w:rPr>
        <w:t xml:space="preserve"> forward to </w:t>
      </w:r>
      <w:r w:rsidR="00542BF0" w:rsidRPr="003F17EC">
        <w:rPr>
          <w:szCs w:val="24"/>
        </w:rPr>
        <w:t xml:space="preserve">reaping blessings </w:t>
      </w:r>
      <w:r w:rsidR="00010728" w:rsidRPr="003F17EC">
        <w:rPr>
          <w:szCs w:val="24"/>
        </w:rPr>
        <w:t>in due season</w:t>
      </w:r>
      <w:r w:rsidR="00542BF0" w:rsidRPr="003F17EC">
        <w:rPr>
          <w:szCs w:val="24"/>
        </w:rPr>
        <w:t>, and not go weary of doing good to others.</w:t>
      </w:r>
    </w:p>
    <w:sectPr w:rsidR="00DB5A8E" w:rsidRPr="003F17EC" w:rsidSect="00831E81">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745B" w:rsidRDefault="00EB745B" w:rsidP="00EB745B">
      <w:pPr>
        <w:spacing w:after="0" w:line="240" w:lineRule="auto"/>
      </w:pPr>
      <w:r>
        <w:separator/>
      </w:r>
    </w:p>
  </w:endnote>
  <w:endnote w:type="continuationSeparator" w:id="0">
    <w:p w:rsidR="00EB745B" w:rsidRDefault="00EB745B" w:rsidP="00EB7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745B" w:rsidRDefault="00EB745B" w:rsidP="00EB745B">
      <w:pPr>
        <w:spacing w:after="0" w:line="240" w:lineRule="auto"/>
      </w:pPr>
      <w:r>
        <w:separator/>
      </w:r>
    </w:p>
  </w:footnote>
  <w:footnote w:type="continuationSeparator" w:id="0">
    <w:p w:rsidR="00EB745B" w:rsidRDefault="00EB745B" w:rsidP="00EB74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108388846"/>
      <w:docPartObj>
        <w:docPartGallery w:val="Page Numbers (Top of Page)"/>
        <w:docPartUnique/>
      </w:docPartObj>
    </w:sdtPr>
    <w:sdtEndPr>
      <w:rPr>
        <w:b/>
        <w:bCs/>
        <w:noProof/>
        <w:color w:val="auto"/>
        <w:spacing w:val="0"/>
      </w:rPr>
    </w:sdtEndPr>
    <w:sdtContent>
      <w:p w:rsidR="00EB745B" w:rsidRDefault="00EB745B">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3F17EC" w:rsidRPr="003F17EC">
          <w:rPr>
            <w:b/>
            <w:bCs/>
            <w:noProof/>
          </w:rPr>
          <w:t>3</w:t>
        </w:r>
        <w:r>
          <w:rPr>
            <w:b/>
            <w:bCs/>
            <w:noProof/>
          </w:rPr>
          <w:fldChar w:fldCharType="end"/>
        </w:r>
      </w:p>
    </w:sdtContent>
  </w:sdt>
  <w:p w:rsidR="00EB745B" w:rsidRDefault="00EB74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1MDU0Njc0NDEyMDJV0lEKTi0uzszPAykwrgUA33FE/SwAAAA="/>
  </w:docVars>
  <w:rsids>
    <w:rsidRoot w:val="00407132"/>
    <w:rsid w:val="00010728"/>
    <w:rsid w:val="000D7A65"/>
    <w:rsid w:val="000F026D"/>
    <w:rsid w:val="001A4CAB"/>
    <w:rsid w:val="00240B3F"/>
    <w:rsid w:val="00295AED"/>
    <w:rsid w:val="00320B36"/>
    <w:rsid w:val="003240C9"/>
    <w:rsid w:val="00384BDF"/>
    <w:rsid w:val="003B445C"/>
    <w:rsid w:val="003D3C1B"/>
    <w:rsid w:val="003F17EC"/>
    <w:rsid w:val="00407132"/>
    <w:rsid w:val="00542BF0"/>
    <w:rsid w:val="00557477"/>
    <w:rsid w:val="005818AA"/>
    <w:rsid w:val="006323FF"/>
    <w:rsid w:val="0064238F"/>
    <w:rsid w:val="0080424B"/>
    <w:rsid w:val="00831E81"/>
    <w:rsid w:val="00885F85"/>
    <w:rsid w:val="00931C61"/>
    <w:rsid w:val="00A05A21"/>
    <w:rsid w:val="00A450E7"/>
    <w:rsid w:val="00B27E27"/>
    <w:rsid w:val="00B44156"/>
    <w:rsid w:val="00DB5A8E"/>
    <w:rsid w:val="00DC126E"/>
    <w:rsid w:val="00DD6DDD"/>
    <w:rsid w:val="00EB745B"/>
    <w:rsid w:val="00EC77BD"/>
    <w:rsid w:val="00ED49EB"/>
    <w:rsid w:val="00F5483C"/>
    <w:rsid w:val="00F964EA"/>
    <w:rsid w:val="00F96DC2"/>
    <w:rsid w:val="00FD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Header">
    <w:name w:val="header"/>
    <w:basedOn w:val="Normal"/>
    <w:link w:val="HeaderChar"/>
    <w:uiPriority w:val="99"/>
    <w:unhideWhenUsed/>
    <w:rsid w:val="00EB74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45B"/>
  </w:style>
  <w:style w:type="paragraph" w:styleId="Footer">
    <w:name w:val="footer"/>
    <w:basedOn w:val="Normal"/>
    <w:link w:val="FooterChar"/>
    <w:uiPriority w:val="99"/>
    <w:unhideWhenUsed/>
    <w:rsid w:val="00EB74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4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9EB"/>
    <w:pPr>
      <w:spacing w:after="0" w:line="240" w:lineRule="auto"/>
    </w:pPr>
  </w:style>
  <w:style w:type="paragraph" w:styleId="Header">
    <w:name w:val="header"/>
    <w:basedOn w:val="Normal"/>
    <w:link w:val="HeaderChar"/>
    <w:uiPriority w:val="99"/>
    <w:unhideWhenUsed/>
    <w:rsid w:val="00EB74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45B"/>
  </w:style>
  <w:style w:type="paragraph" w:styleId="Footer">
    <w:name w:val="footer"/>
    <w:basedOn w:val="Normal"/>
    <w:link w:val="FooterChar"/>
    <w:uiPriority w:val="99"/>
    <w:unhideWhenUsed/>
    <w:rsid w:val="00EB74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7</TotalTime>
  <Pages>3</Pages>
  <Words>1351</Words>
  <Characters>7705</Characters>
  <Application>Microsoft Office Word</Application>
  <DocSecurity>0</DocSecurity>
  <Lines>64</Lines>
  <Paragraphs>18</Paragraphs>
  <ScaleCrop>false</ScaleCrop>
  <Company>Sherpa Software Development, LLC</Company>
  <LinksUpToDate>false</LinksUpToDate>
  <CharactersWithSpaces>9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34</cp:revision>
  <cp:lastPrinted>2016-01-30T02:34:00Z</cp:lastPrinted>
  <dcterms:created xsi:type="dcterms:W3CDTF">2016-01-29T01:38:00Z</dcterms:created>
  <dcterms:modified xsi:type="dcterms:W3CDTF">2016-01-30T02:37:00Z</dcterms:modified>
</cp:coreProperties>
</file>